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0EFFE" w14:textId="3933EDE7" w:rsidR="00C873B5" w:rsidRDefault="00D611D7" w:rsidP="003E76DF">
      <w:pPr>
        <w:spacing w:after="0" w:line="240" w:lineRule="auto"/>
        <w:jc w:val="center"/>
        <w:rPr>
          <w:rFonts w:ascii="Cambria" w:hAnsi="Cambria"/>
          <w:b/>
          <w:bCs/>
          <w:sz w:val="36"/>
          <w:szCs w:val="36"/>
        </w:rPr>
      </w:pPr>
      <w:bookmarkStart w:id="0" w:name="_Hlk74833013"/>
      <w:bookmarkStart w:id="1" w:name="_Hlk74834606"/>
      <w:r w:rsidRPr="003E76DF">
        <w:rPr>
          <w:rFonts w:ascii="Cambria" w:hAnsi="Cambria"/>
          <w:b/>
          <w:bCs/>
          <w:sz w:val="36"/>
          <w:szCs w:val="36"/>
        </w:rPr>
        <w:t>Section Violin</w:t>
      </w:r>
    </w:p>
    <w:p w14:paraId="5C06BF2E" w14:textId="77777777" w:rsidR="0068145F" w:rsidRDefault="0068145F" w:rsidP="003E76DF">
      <w:pPr>
        <w:spacing w:after="0" w:line="240" w:lineRule="auto"/>
        <w:jc w:val="center"/>
        <w:rPr>
          <w:rFonts w:ascii="Cambria" w:hAnsi="Cambria"/>
          <w:b/>
          <w:bCs/>
          <w:sz w:val="36"/>
          <w:szCs w:val="36"/>
        </w:rPr>
      </w:pPr>
    </w:p>
    <w:p w14:paraId="25573730" w14:textId="77777777" w:rsidR="0068145F" w:rsidRPr="00F042AF" w:rsidRDefault="0068145F" w:rsidP="0068145F">
      <w:pPr>
        <w:pStyle w:val="Default"/>
        <w:spacing w:line="360" w:lineRule="auto"/>
        <w:rPr>
          <w:rFonts w:ascii="Cambria" w:hAnsi="Cambria"/>
          <w:color w:val="0A0A0A"/>
        </w:rPr>
      </w:pPr>
      <w:r w:rsidRPr="00F042AF">
        <w:rPr>
          <w:rFonts w:ascii="Cambria" w:hAnsi="Cambria"/>
          <w:b/>
          <w:bCs/>
          <w:color w:val="0A0A0A"/>
        </w:rPr>
        <w:t>Solo</w:t>
      </w:r>
    </w:p>
    <w:p w14:paraId="1DECF160" w14:textId="77777777" w:rsidR="0068145F" w:rsidRDefault="0068145F" w:rsidP="0068145F">
      <w:pPr>
        <w:pStyle w:val="Default"/>
        <w:ind w:left="360"/>
        <w:rPr>
          <w:rFonts w:ascii="Cambria" w:hAnsi="Cambria"/>
          <w:color w:val="0A0A0A"/>
          <w:sz w:val="23"/>
          <w:szCs w:val="23"/>
        </w:rPr>
      </w:pPr>
      <w:r>
        <w:rPr>
          <w:rFonts w:ascii="Cambria" w:hAnsi="Cambria"/>
          <w:color w:val="0A0A0A"/>
        </w:rPr>
        <w:t>E</w:t>
      </w:r>
      <w:r w:rsidRPr="00D17BB8">
        <w:rPr>
          <w:rFonts w:ascii="Cambria" w:hAnsi="Cambria"/>
          <w:color w:val="0A0A0A"/>
        </w:rPr>
        <w:t xml:space="preserve">xposition from a standard concerto for your instrument, or 4-5 minutes of a concerto from a composer of an historically under-represented community in classical music </w:t>
      </w:r>
      <w:r>
        <w:rPr>
          <w:rFonts w:ascii="Cambria" w:hAnsi="Cambria"/>
          <w:color w:val="0A0A0A"/>
        </w:rPr>
        <w:t>(</w:t>
      </w:r>
      <w:r w:rsidRPr="00D17BB8">
        <w:rPr>
          <w:rFonts w:ascii="Cambria" w:hAnsi="Cambria"/>
          <w:color w:val="0A0A0A"/>
        </w:rPr>
        <w:t>including women, people of color, and composers of our time</w:t>
      </w:r>
      <w:r>
        <w:rPr>
          <w:rFonts w:ascii="Cambria" w:hAnsi="Cambria"/>
          <w:color w:val="0A0A0A"/>
        </w:rPr>
        <w:t>)—</w:t>
      </w:r>
      <w:r w:rsidRPr="00F042AF">
        <w:rPr>
          <w:rFonts w:ascii="Cambria" w:hAnsi="Cambria"/>
          <w:color w:val="0A0A0A"/>
        </w:rPr>
        <w:t>provided by candidate</w:t>
      </w:r>
    </w:p>
    <w:p w14:paraId="4333AC51" w14:textId="30666988" w:rsidR="00F042AF" w:rsidRDefault="00F042AF" w:rsidP="006E06F4">
      <w:pPr>
        <w:spacing w:after="0" w:line="240" w:lineRule="auto"/>
        <w:rPr>
          <w:rFonts w:ascii="Cambria" w:hAnsi="Cambria"/>
          <w:b/>
          <w:bCs/>
          <w:sz w:val="32"/>
          <w:szCs w:val="32"/>
          <w:u w:val="single"/>
        </w:rPr>
      </w:pPr>
      <w:bookmarkStart w:id="2" w:name="_Hlk74833052"/>
      <w:bookmarkEnd w:id="0"/>
    </w:p>
    <w:p w14:paraId="61AA7F73" w14:textId="28412A8E" w:rsidR="00F042AF" w:rsidRDefault="00F042AF" w:rsidP="00EF3849">
      <w:pPr>
        <w:spacing w:after="0" w:line="360" w:lineRule="auto"/>
        <w:rPr>
          <w:rFonts w:ascii="Cambria" w:hAnsi="Cambria"/>
          <w:b/>
          <w:bCs/>
          <w:sz w:val="24"/>
          <w:szCs w:val="24"/>
        </w:rPr>
      </w:pPr>
      <w:bookmarkStart w:id="3" w:name="_Hlk74833116"/>
      <w:r>
        <w:rPr>
          <w:rFonts w:ascii="Cambria" w:hAnsi="Cambria"/>
          <w:b/>
          <w:bCs/>
          <w:sz w:val="24"/>
          <w:szCs w:val="24"/>
        </w:rPr>
        <w:t>Excerpts</w:t>
      </w:r>
    </w:p>
    <w:p w14:paraId="0279EA4D" w14:textId="01825BB1" w:rsidR="00EF3849" w:rsidRDefault="00F042AF" w:rsidP="00EF3849">
      <w:pPr>
        <w:spacing w:after="0" w:line="240" w:lineRule="auto"/>
        <w:ind w:left="360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sz w:val="24"/>
          <w:szCs w:val="24"/>
        </w:rPr>
        <w:t>Brahms—Symphony No. 1, Mvt. 1</w:t>
      </w:r>
      <w:r w:rsidR="00EF3849">
        <w:rPr>
          <w:rFonts w:ascii="Cambria" w:hAnsi="Cambria"/>
          <w:sz w:val="24"/>
          <w:szCs w:val="24"/>
        </w:rPr>
        <w:t>:</w:t>
      </w:r>
    </w:p>
    <w:bookmarkEnd w:id="1"/>
    <w:p w14:paraId="417E0087" w14:textId="573E0CB2" w:rsidR="00ED1D90" w:rsidRPr="00EF3849" w:rsidRDefault="00D611D7" w:rsidP="00EF3849">
      <w:pPr>
        <w:spacing w:after="0" w:line="240" w:lineRule="auto"/>
        <w:ind w:left="360" w:firstLine="360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sz w:val="24"/>
          <w:szCs w:val="24"/>
        </w:rPr>
        <w:t>Beginning – m. 9</w:t>
      </w:r>
    </w:p>
    <w:bookmarkEnd w:id="2"/>
    <w:bookmarkEnd w:id="3"/>
    <w:p w14:paraId="1368BE54" w14:textId="647E025B" w:rsidR="00D611D7" w:rsidRDefault="001268AA" w:rsidP="00EF3849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</w:t>
      </w:r>
      <w:r w:rsidR="00D611D7">
        <w:rPr>
          <w:rFonts w:ascii="Cambria" w:hAnsi="Cambria"/>
          <w:sz w:val="24"/>
          <w:szCs w:val="24"/>
        </w:rPr>
        <w:t>m. 41 – 70</w:t>
      </w:r>
    </w:p>
    <w:p w14:paraId="16EB9B00" w14:textId="262A13F9" w:rsidR="00D611D7" w:rsidRDefault="001268AA" w:rsidP="00EF3849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</w:t>
      </w:r>
      <w:r w:rsidR="00D611D7">
        <w:rPr>
          <w:rFonts w:ascii="Cambria" w:hAnsi="Cambria"/>
          <w:sz w:val="24"/>
          <w:szCs w:val="24"/>
        </w:rPr>
        <w:t>m. 161 – 189 (1</w:t>
      </w:r>
      <w:r w:rsidR="00D611D7" w:rsidRPr="00D611D7">
        <w:rPr>
          <w:rFonts w:ascii="Cambria" w:hAnsi="Cambria"/>
          <w:sz w:val="24"/>
          <w:szCs w:val="24"/>
          <w:vertAlign w:val="superscript"/>
        </w:rPr>
        <w:t>st</w:t>
      </w:r>
      <w:r w:rsidR="00D611D7">
        <w:rPr>
          <w:rFonts w:ascii="Cambria" w:hAnsi="Cambria"/>
          <w:sz w:val="24"/>
          <w:szCs w:val="24"/>
        </w:rPr>
        <w:t xml:space="preserve"> ending, no repeat)</w:t>
      </w:r>
    </w:p>
    <w:p w14:paraId="2498D14F" w14:textId="77777777" w:rsidR="00ED1D90" w:rsidRDefault="00ED1D90" w:rsidP="003E76DF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09AB457" w14:textId="22724439" w:rsidR="00D611D7" w:rsidRDefault="00D611D7" w:rsidP="00EF3849">
      <w:pPr>
        <w:spacing w:after="0" w:line="240" w:lineRule="auto"/>
        <w:ind w:left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ndel</w:t>
      </w:r>
      <w:r w:rsidR="00ED1D90">
        <w:rPr>
          <w:rFonts w:ascii="Cambria" w:hAnsi="Cambria"/>
          <w:sz w:val="24"/>
          <w:szCs w:val="24"/>
        </w:rPr>
        <w:t>s</w:t>
      </w:r>
      <w:r>
        <w:rPr>
          <w:rFonts w:ascii="Cambria" w:hAnsi="Cambria"/>
          <w:sz w:val="24"/>
          <w:szCs w:val="24"/>
        </w:rPr>
        <w:t>sohn</w:t>
      </w:r>
      <w:r w:rsidR="00EF3849">
        <w:rPr>
          <w:rFonts w:ascii="Cambria" w:hAnsi="Cambria"/>
          <w:sz w:val="24"/>
          <w:szCs w:val="24"/>
        </w:rPr>
        <w:t>—</w:t>
      </w:r>
      <w:r w:rsidR="00ED1D90">
        <w:rPr>
          <w:rFonts w:ascii="Cambria" w:hAnsi="Cambria"/>
          <w:sz w:val="24"/>
          <w:szCs w:val="24"/>
        </w:rPr>
        <w:t xml:space="preserve">Symphony No. </w:t>
      </w:r>
      <w:r>
        <w:rPr>
          <w:rFonts w:ascii="Cambria" w:hAnsi="Cambria"/>
          <w:sz w:val="24"/>
          <w:szCs w:val="24"/>
        </w:rPr>
        <w:t>4, Mvt. 1</w:t>
      </w:r>
      <w:r w:rsidR="00EF3849">
        <w:rPr>
          <w:rFonts w:ascii="Cambria" w:hAnsi="Cambria"/>
          <w:sz w:val="24"/>
          <w:szCs w:val="24"/>
        </w:rPr>
        <w:t xml:space="preserve">: </w:t>
      </w:r>
      <w:r w:rsidR="001268AA">
        <w:rPr>
          <w:rFonts w:ascii="Cambria" w:hAnsi="Cambria"/>
          <w:sz w:val="24"/>
          <w:szCs w:val="24"/>
        </w:rPr>
        <w:t>m</w:t>
      </w:r>
      <w:r>
        <w:rPr>
          <w:rFonts w:ascii="Cambria" w:hAnsi="Cambria"/>
          <w:sz w:val="24"/>
          <w:szCs w:val="24"/>
        </w:rPr>
        <w:t>m. 1 – 110</w:t>
      </w:r>
    </w:p>
    <w:p w14:paraId="47F98DE1" w14:textId="77777777" w:rsidR="00ED1D90" w:rsidRDefault="00ED1D90" w:rsidP="003E76DF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17BFE2AA" w14:textId="405D3F0B" w:rsidR="00775020" w:rsidRDefault="00ED1D90" w:rsidP="00EF3849">
      <w:pPr>
        <w:spacing w:after="0" w:line="240" w:lineRule="auto"/>
        <w:ind w:firstLine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ozart</w:t>
      </w:r>
      <w:r w:rsidR="00EF3849">
        <w:rPr>
          <w:rFonts w:ascii="Cambria" w:hAnsi="Cambria"/>
          <w:sz w:val="24"/>
          <w:szCs w:val="24"/>
        </w:rPr>
        <w:t>—</w:t>
      </w:r>
      <w:r>
        <w:rPr>
          <w:rFonts w:ascii="Cambria" w:hAnsi="Cambria"/>
          <w:sz w:val="24"/>
          <w:szCs w:val="24"/>
        </w:rPr>
        <w:t>Symphony No. 3</w:t>
      </w:r>
      <w:r w:rsidR="00D611D7">
        <w:rPr>
          <w:rFonts w:ascii="Cambria" w:hAnsi="Cambria"/>
          <w:sz w:val="24"/>
          <w:szCs w:val="24"/>
        </w:rPr>
        <w:t>9, Mvt. 2</w:t>
      </w:r>
      <w:r w:rsidR="00EF3849">
        <w:rPr>
          <w:rFonts w:ascii="Cambria" w:hAnsi="Cambria"/>
          <w:sz w:val="24"/>
          <w:szCs w:val="24"/>
        </w:rPr>
        <w:t xml:space="preserve">: </w:t>
      </w:r>
      <w:r w:rsidR="001268AA">
        <w:rPr>
          <w:rFonts w:ascii="Cambria" w:hAnsi="Cambria"/>
          <w:sz w:val="24"/>
          <w:szCs w:val="24"/>
        </w:rPr>
        <w:t>m</w:t>
      </w:r>
      <w:r w:rsidR="00D611D7">
        <w:rPr>
          <w:rFonts w:ascii="Cambria" w:hAnsi="Cambria"/>
          <w:sz w:val="24"/>
          <w:szCs w:val="24"/>
        </w:rPr>
        <w:t>m. 1 – 27 (no repeats)</w:t>
      </w:r>
    </w:p>
    <w:p w14:paraId="3760E5BA" w14:textId="77777777" w:rsidR="00ED1D90" w:rsidRDefault="00ED1D90" w:rsidP="003E76DF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2DEBC9C1" w14:textId="10B0A41E" w:rsidR="00775020" w:rsidRDefault="00D611D7" w:rsidP="00EF3849">
      <w:pPr>
        <w:spacing w:after="0" w:line="240" w:lineRule="auto"/>
        <w:ind w:firstLine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chumann</w:t>
      </w:r>
      <w:r w:rsidR="00EF3849">
        <w:rPr>
          <w:rFonts w:ascii="Cambria" w:hAnsi="Cambria"/>
          <w:sz w:val="24"/>
          <w:szCs w:val="24"/>
        </w:rPr>
        <w:t>—</w:t>
      </w:r>
      <w:r>
        <w:rPr>
          <w:rFonts w:ascii="Cambria" w:hAnsi="Cambria"/>
          <w:sz w:val="24"/>
          <w:szCs w:val="24"/>
        </w:rPr>
        <w:t>Symphony No. 2, Scherzo</w:t>
      </w:r>
      <w:r w:rsidR="00EF3849">
        <w:rPr>
          <w:rFonts w:ascii="Cambria" w:hAnsi="Cambria"/>
          <w:sz w:val="24"/>
          <w:szCs w:val="24"/>
        </w:rPr>
        <w:t xml:space="preserve">: </w:t>
      </w:r>
      <w:r w:rsidR="00ED1D90">
        <w:rPr>
          <w:rFonts w:ascii="Cambria" w:hAnsi="Cambria"/>
          <w:sz w:val="24"/>
          <w:szCs w:val="24"/>
        </w:rPr>
        <w:t xml:space="preserve">Beginning – </w:t>
      </w:r>
      <w:r>
        <w:rPr>
          <w:rFonts w:ascii="Cambria" w:hAnsi="Cambria"/>
          <w:sz w:val="24"/>
          <w:szCs w:val="24"/>
        </w:rPr>
        <w:t>mm. 55 (2</w:t>
      </w:r>
      <w:r w:rsidRPr="00D611D7">
        <w:rPr>
          <w:rFonts w:ascii="Cambria" w:hAnsi="Cambria"/>
          <w:sz w:val="24"/>
          <w:szCs w:val="24"/>
          <w:vertAlign w:val="superscript"/>
        </w:rPr>
        <w:t>nd</w:t>
      </w:r>
      <w:r>
        <w:rPr>
          <w:rFonts w:ascii="Cambria" w:hAnsi="Cambria"/>
          <w:sz w:val="24"/>
          <w:szCs w:val="24"/>
        </w:rPr>
        <w:t xml:space="preserve"> ending only)</w:t>
      </w:r>
    </w:p>
    <w:p w14:paraId="14F356F7" w14:textId="77777777" w:rsidR="00ED1D90" w:rsidRDefault="00ED1D90" w:rsidP="003E76DF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</w:rPr>
      </w:pPr>
    </w:p>
    <w:p w14:paraId="503DEB38" w14:textId="4158DF2B" w:rsidR="00D611D7" w:rsidRPr="00D611D7" w:rsidRDefault="00775020" w:rsidP="00C66484">
      <w:pPr>
        <w:spacing w:after="0" w:line="240" w:lineRule="auto"/>
        <w:ind w:firstLine="360"/>
        <w:jc w:val="both"/>
        <w:rPr>
          <w:rFonts w:ascii="Cambria" w:hAnsi="Cambria"/>
          <w:sz w:val="24"/>
          <w:szCs w:val="24"/>
        </w:rPr>
      </w:pPr>
      <w:r w:rsidRPr="00775020">
        <w:rPr>
          <w:rFonts w:ascii="Cambria" w:hAnsi="Cambria"/>
          <w:sz w:val="24"/>
          <w:szCs w:val="24"/>
        </w:rPr>
        <w:t>R. Strauss</w:t>
      </w:r>
      <w:r w:rsidR="00EF3849">
        <w:rPr>
          <w:rFonts w:ascii="Cambria" w:hAnsi="Cambria"/>
          <w:sz w:val="24"/>
          <w:szCs w:val="24"/>
        </w:rPr>
        <w:t>—</w:t>
      </w:r>
      <w:r w:rsidR="00D611D7">
        <w:rPr>
          <w:rFonts w:ascii="Cambria" w:hAnsi="Cambria"/>
          <w:sz w:val="24"/>
          <w:szCs w:val="24"/>
        </w:rPr>
        <w:t>Don Juan</w:t>
      </w:r>
      <w:r w:rsidR="00EF3849">
        <w:rPr>
          <w:rFonts w:ascii="Cambria" w:hAnsi="Cambria"/>
          <w:sz w:val="24"/>
          <w:szCs w:val="24"/>
        </w:rPr>
        <w:t xml:space="preserve">: </w:t>
      </w:r>
      <w:r w:rsidR="00D611D7">
        <w:rPr>
          <w:rFonts w:ascii="Cambria" w:hAnsi="Cambria"/>
          <w:sz w:val="24"/>
          <w:szCs w:val="24"/>
        </w:rPr>
        <w:t>Beginning – 12 measures after [C]</w:t>
      </w:r>
    </w:p>
    <w:sectPr w:rsidR="00D611D7" w:rsidRPr="00D611D7" w:rsidSect="007C4058">
      <w:headerReference w:type="default" r:id="rId7"/>
      <w:pgSz w:w="12240" w:h="15840"/>
      <w:pgMar w:top="1260" w:right="1440" w:bottom="144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B6417" w14:textId="77777777" w:rsidR="003E76DF" w:rsidRDefault="003E76DF" w:rsidP="003E76DF">
      <w:pPr>
        <w:spacing w:after="0" w:line="240" w:lineRule="auto"/>
      </w:pPr>
      <w:r>
        <w:separator/>
      </w:r>
    </w:p>
  </w:endnote>
  <w:endnote w:type="continuationSeparator" w:id="0">
    <w:p w14:paraId="20B90428" w14:textId="77777777" w:rsidR="003E76DF" w:rsidRDefault="003E76DF" w:rsidP="003E7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45454" w14:textId="77777777" w:rsidR="003E76DF" w:rsidRDefault="003E76DF" w:rsidP="003E76DF">
      <w:pPr>
        <w:spacing w:after="0" w:line="240" w:lineRule="auto"/>
      </w:pPr>
      <w:r>
        <w:separator/>
      </w:r>
    </w:p>
  </w:footnote>
  <w:footnote w:type="continuationSeparator" w:id="0">
    <w:p w14:paraId="56FDFF59" w14:textId="77777777" w:rsidR="003E76DF" w:rsidRDefault="003E76DF" w:rsidP="003E7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E65E" w14:textId="77777777" w:rsidR="00F177F7" w:rsidRDefault="003E76DF" w:rsidP="00F177F7">
    <w:pPr>
      <w:pStyle w:val="Header"/>
      <w:jc w:val="center"/>
      <w:rPr>
        <w:rFonts w:ascii="Cambria" w:hAnsi="Cambria"/>
        <w:b/>
        <w:bCs/>
        <w:sz w:val="52"/>
        <w:szCs w:val="52"/>
      </w:rPr>
    </w:pPr>
    <w:bookmarkStart w:id="4" w:name="_Hlk74832994"/>
    <w:bookmarkStart w:id="5" w:name="_Hlk74832995"/>
    <w:bookmarkStart w:id="6" w:name="_Hlk74835234"/>
    <w:bookmarkStart w:id="7" w:name="_Hlk74835235"/>
    <w:r>
      <w:rPr>
        <w:noProof/>
      </w:rPr>
      <w:drawing>
        <wp:inline distT="0" distB="0" distL="0" distR="0" wp14:anchorId="670EE706" wp14:editId="28771F77">
          <wp:extent cx="3190875" cy="1019175"/>
          <wp:effectExtent l="0" t="0" r="9525" b="9525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400"/>
                  <a:stretch/>
                </pic:blipFill>
                <pic:spPr bwMode="auto">
                  <a:xfrm>
                    <a:off x="0" y="0"/>
                    <a:ext cx="319087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186727C" w14:textId="264FDEF3" w:rsidR="003E76DF" w:rsidRPr="00F177F7" w:rsidRDefault="003E76DF" w:rsidP="00F177F7">
    <w:pPr>
      <w:pStyle w:val="Header"/>
      <w:jc w:val="center"/>
    </w:pPr>
    <w:r w:rsidRPr="003E76DF">
      <w:rPr>
        <w:rFonts w:ascii="Cambria" w:hAnsi="Cambria"/>
        <w:b/>
        <w:bCs/>
        <w:sz w:val="52"/>
        <w:szCs w:val="52"/>
      </w:rPr>
      <w:t>Audition Repertoire</w:t>
    </w:r>
    <w:bookmarkEnd w:id="4"/>
    <w:bookmarkEnd w:id="5"/>
    <w:bookmarkEnd w:id="6"/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F7AFD"/>
    <w:multiLevelType w:val="hybridMultilevel"/>
    <w:tmpl w:val="52748AB6"/>
    <w:lvl w:ilvl="0" w:tplc="F71EE7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9475F"/>
    <w:multiLevelType w:val="hybridMultilevel"/>
    <w:tmpl w:val="E68AC0DE"/>
    <w:lvl w:ilvl="0" w:tplc="E04C51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648347">
    <w:abstractNumId w:val="0"/>
  </w:num>
  <w:num w:numId="2" w16cid:durableId="21379913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DIwMDQ1sTAyszBS0lEKTi0uzszPAykwqQUAL3IQcSwAAAA="/>
  </w:docVars>
  <w:rsids>
    <w:rsidRoot w:val="00775020"/>
    <w:rsid w:val="00033592"/>
    <w:rsid w:val="0008375A"/>
    <w:rsid w:val="001268AA"/>
    <w:rsid w:val="001A7843"/>
    <w:rsid w:val="002233CC"/>
    <w:rsid w:val="003E76DF"/>
    <w:rsid w:val="004333D2"/>
    <w:rsid w:val="00444260"/>
    <w:rsid w:val="005A75DB"/>
    <w:rsid w:val="0068145F"/>
    <w:rsid w:val="00694118"/>
    <w:rsid w:val="006C3AF7"/>
    <w:rsid w:val="006E06F4"/>
    <w:rsid w:val="00775020"/>
    <w:rsid w:val="007C4058"/>
    <w:rsid w:val="008870AF"/>
    <w:rsid w:val="00C51DF0"/>
    <w:rsid w:val="00C66484"/>
    <w:rsid w:val="00C873B5"/>
    <w:rsid w:val="00D17BB8"/>
    <w:rsid w:val="00D611D7"/>
    <w:rsid w:val="00D81E3F"/>
    <w:rsid w:val="00DB0124"/>
    <w:rsid w:val="00ED1D90"/>
    <w:rsid w:val="00EF3849"/>
    <w:rsid w:val="00F042AF"/>
    <w:rsid w:val="00F1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BA36FF9"/>
  <w15:chartTrackingRefBased/>
  <w15:docId w15:val="{1A8169A3-B679-4271-92DA-E67C76277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D90"/>
  </w:style>
  <w:style w:type="paragraph" w:styleId="Heading3">
    <w:name w:val="heading 3"/>
    <w:basedOn w:val="Normal"/>
    <w:link w:val="Heading3Char"/>
    <w:uiPriority w:val="9"/>
    <w:qFormat/>
    <w:rsid w:val="00C51D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502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1DF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51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51DF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E7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6DF"/>
  </w:style>
  <w:style w:type="paragraph" w:styleId="Footer">
    <w:name w:val="footer"/>
    <w:basedOn w:val="Normal"/>
    <w:link w:val="FooterChar"/>
    <w:uiPriority w:val="99"/>
    <w:unhideWhenUsed/>
    <w:rsid w:val="003E7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6DF"/>
  </w:style>
  <w:style w:type="paragraph" w:customStyle="1" w:styleId="Default">
    <w:name w:val="Default"/>
    <w:rsid w:val="00F042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7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tore Parillo</dc:creator>
  <cp:keywords/>
  <dc:description/>
  <cp:lastModifiedBy>Paul Clifton</cp:lastModifiedBy>
  <cp:revision>4</cp:revision>
  <cp:lastPrinted>2019-07-26T20:38:00Z</cp:lastPrinted>
  <dcterms:created xsi:type="dcterms:W3CDTF">2024-06-27T20:39:00Z</dcterms:created>
  <dcterms:modified xsi:type="dcterms:W3CDTF">2024-07-01T13:52:00Z</dcterms:modified>
</cp:coreProperties>
</file>